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f528b497e5bd4d57bcc54763a5feffa7b140337"/>
    <w:p>
      <w:pPr>
        <w:pStyle w:val="Heading1"/>
      </w:pPr>
      <w:r>
        <w:t xml:space="preserve">Cover Letter for Physicist Position in France Paris</w:t>
      </w:r>
    </w:p>
    <w:p>
      <w:pPr>
        <w:pStyle w:val="FirstParagraph"/>
      </w:pPr>
      <w:r>
        <w:t xml:space="preserve">Dear [Hiring Manager's Name],</w:t>
      </w:r>
    </w:p>
    <w:p>
      <w:pPr>
        <w:pStyle w:val="BodyText"/>
      </w:pPr>
      <w:r>
        <w:t xml:space="preserve">As a dedicated and accomplished physicist with a passion for advancing scientific knowledge, I am writing to express my enthusiastic interest in the Physicist position at [Institution Name] in France Paris. The opportunity to contribute to the vibrant research ecosystem of Paris, a city renowned for its intellectual legacy and cutting-edge scientific institutions, aligns perfectly with my career goals and expertise. With a strong academic background, hands-on experience in experimental and theoretical physics, and a deep appreciation for the collaborative spirit of French scientific communities, I am eager to bring my skills to your esteemed organization.</w:t>
      </w:r>
    </w:p>
    <w:p>
      <w:pPr>
        <w:pStyle w:val="BodyText"/>
      </w:pPr>
      <w:r>
        <w:t xml:space="preserve">Throughout my career as a Physicist, I have focused on [mention specific field, e.g., quantum mechanics, particle physics, or condensed matter research], driven by a desire to unravel the fundamental laws governing the universe. My PhD in [Your Field] from [Your University] equipped me with advanced analytical and problem-solving skills, while my postdoctoral research at [Previous Institution] allowed me to explore interdisciplinary challenges at the intersection of physics and technology. These experiences have not only honed my technical expertise but also instilled in me a commitment to innovation and excellence—qualities I believe are essential for contributing to the dynamic scientific landscape of France Paris.</w:t>
      </w:r>
    </w:p>
    <w:p>
      <w:pPr>
        <w:pStyle w:val="BodyText"/>
      </w:pPr>
      <w:r>
        <w:t xml:space="preserve">The unique environment of France Paris offers an unparalleled opportunity to engage with world-class research institutions such as [mention specific institutions, e.g., Sorbonne University, École Normale Supérieure, or the Institut de Physique Théorique]. The collaborative culture and emphasis on interdisciplinary research in this region resonate deeply with my professional philosophy. I am particularly inspired by [mention a specific project, research initiative, or achievement of the institution], and I am eager to contribute my expertise in [your specialized area] to further such groundbreaking work. Whether it is advancing theoretical models, conducting experiments with state-of-the-art facilities, or mentoring the next generation of scientists, I am prepared to immerse myself in the intellectual challenges that define Paris as a global hub for physics.</w:t>
      </w:r>
    </w:p>
    <w:p>
      <w:pPr>
        <w:pStyle w:val="BodyText"/>
      </w:pPr>
      <w:r>
        <w:t xml:space="preserve">What sets me apart as a Physicist is not only my technical proficiency but also my ability to communicate complex ideas with clarity and passion. During my tenure at [Previous Institution], I led collaborative projects that required cross-disciplinary teamwork, resulting in publications in high-impact journals such as [Journal Names]. Additionally, I have presented my research at international conferences, including [Conference Name], where I engaged with leading physicists from around the world. These experiences have reinforced my belief that physics thrives on dialogue and shared curiosity—a principle I am eager to uphold in the context of France Paris.</w:t>
      </w:r>
    </w:p>
    <w:p>
      <w:pPr>
        <w:pStyle w:val="BodyText"/>
      </w:pPr>
      <w:r>
        <w:t xml:space="preserve">Living and working in France Paris would allow me to fully embrace the city’s rich cultural and academic heritage. The blend of historical institutions like the [Institut de France] with modern research centers creates a unique atmosphere for innovation. I am particularly drawn to the interdisciplinary approach fostered by Parisian universities, where physicists often collaborate with mathematicians, engineers, and data scientists to tackle complex problems. This aligns with my own research philosophy of integrating diverse perspectives to push the boundaries of scientific understanding.</w:t>
      </w:r>
    </w:p>
    <w:p>
      <w:pPr>
        <w:pStyle w:val="BodyText"/>
      </w:pPr>
      <w:r>
        <w:t xml:space="preserve">In addition to my technical skills, I bring a strong commitment to education and public engagement. As a former teaching assistant at [University Name], I developed interactive modules that made advanced physics concepts accessible to students from diverse backgrounds. I also co-founded a science outreach initiative that brought hands-on experiments to underprivileged schools in [City/Region], demonstrating my belief in the transformative power of education. These experiences have prepared me to contribute meaningfully to the academic and community initiatives of your institution.</w:t>
      </w:r>
    </w:p>
    <w:p>
      <w:pPr>
        <w:pStyle w:val="BodyText"/>
      </w:pPr>
      <w:r>
        <w:t xml:space="preserve">I am particularly excited about the opportunity to work in France Paris, a city that has historically been a beacon for scientific discovery. From Marie Curie’s pioneering research on radioactivity to contemporary breakthroughs in quantum computing, Paris continues to shape the future of physics. I am eager to contribute my expertise in [your specific area] while learning from the collective wisdom of French physicists and researchers who are redefining the field.</w:t>
      </w:r>
    </w:p>
    <w:p>
      <w:pPr>
        <w:pStyle w:val="BodyText"/>
      </w:pPr>
      <w:r>
        <w:t xml:space="preserve">Thank you for considering my application. I would be honored to discuss how my background, skills, and enthusiasm for physics align with the goals of your institution. I am available at [Your Phone Number] or [Your Email Address] and am happy to accommodate an interview at your convenience. I look forward to the possibility of contributing to the legacy of scientific excellence in France Pari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France Paris</dc:title>
  <dc:creator/>
  <dc:language>en</dc:language>
  <cp:keywords/>
  <dcterms:created xsi:type="dcterms:W3CDTF">2026-07-21T02:22:11Z</dcterms:created>
  <dcterms:modified xsi:type="dcterms:W3CDTF">2026-07-21T02:22:11Z</dcterms:modified>
</cp:coreProperties>
</file>

<file path=docProps/custom.xml><?xml version="1.0" encoding="utf-8"?>
<Properties xmlns="http://schemas.openxmlformats.org/officeDocument/2006/custom-properties" xmlns:vt="http://schemas.openxmlformats.org/officeDocument/2006/docPropsVTypes"/>
</file>